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6025"/>
      </w:tblGrid>
      <w:tr w:rsidR="002C74C7" w:rsidRPr="00D95CCD" w14:paraId="67D9D520" w14:textId="77777777" w:rsidTr="002C74C7">
        <w:tc>
          <w:tcPr>
            <w:tcW w:w="3325" w:type="dxa"/>
          </w:tcPr>
          <w:p w14:paraId="2198DDC6" w14:textId="77777777" w:rsidR="002C74C7" w:rsidRPr="00D95CCD" w:rsidRDefault="002C74C7" w:rsidP="00C37086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  <w:r w:rsidRPr="00D95CCD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Role</w:t>
            </w:r>
          </w:p>
        </w:tc>
        <w:tc>
          <w:tcPr>
            <w:tcW w:w="6025" w:type="dxa"/>
          </w:tcPr>
          <w:p w14:paraId="0080CA34" w14:textId="2075C712" w:rsidR="002C74C7" w:rsidRPr="00D95CCD" w:rsidRDefault="00CF7846" w:rsidP="009B6724">
            <w:pPr>
              <w:rPr>
                <w:rFonts w:asciiTheme="minorHAnsi" w:hAnsiTheme="minorHAnsi" w:cstheme="minorHAnsi"/>
              </w:rPr>
            </w:pPr>
            <w:r w:rsidRPr="00D95CCD">
              <w:rPr>
                <w:rFonts w:asciiTheme="minorHAnsi" w:hAnsiTheme="minorHAnsi" w:cstheme="minorHAnsi"/>
              </w:rPr>
              <w:t>Integration</w:t>
            </w:r>
            <w:r w:rsidR="00ED3E40" w:rsidRPr="00D95CCD">
              <w:rPr>
                <w:rFonts w:asciiTheme="minorHAnsi" w:hAnsiTheme="minorHAnsi" w:cstheme="minorHAnsi"/>
              </w:rPr>
              <w:t xml:space="preserve"> Architect</w:t>
            </w:r>
          </w:p>
        </w:tc>
      </w:tr>
      <w:tr w:rsidR="002C74C7" w:rsidRPr="00D95CCD" w14:paraId="7D32DB3B" w14:textId="77777777" w:rsidTr="002C74C7">
        <w:tc>
          <w:tcPr>
            <w:tcW w:w="3325" w:type="dxa"/>
          </w:tcPr>
          <w:p w14:paraId="2AD21B39" w14:textId="77777777" w:rsidR="002C74C7" w:rsidRPr="00D95CCD" w:rsidRDefault="002C74C7" w:rsidP="00C37086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  <w:r w:rsidRPr="00D95CCD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Primary Skill</w:t>
            </w:r>
          </w:p>
        </w:tc>
        <w:tc>
          <w:tcPr>
            <w:tcW w:w="6025" w:type="dxa"/>
          </w:tcPr>
          <w:p w14:paraId="596B1C8B" w14:textId="11ECA473" w:rsidR="002C74C7" w:rsidRPr="00D95CCD" w:rsidRDefault="00CF7846" w:rsidP="009B6724">
            <w:pPr>
              <w:rPr>
                <w:rFonts w:asciiTheme="minorHAnsi" w:hAnsiTheme="minorHAnsi" w:cstheme="minorHAnsi"/>
              </w:rPr>
            </w:pPr>
            <w:r w:rsidRPr="00D95CCD">
              <w:rPr>
                <w:rFonts w:asciiTheme="minorHAnsi" w:hAnsiTheme="minorHAnsi" w:cstheme="minorHAnsi"/>
              </w:rPr>
              <w:t>WSO2, MuleSoft</w:t>
            </w:r>
          </w:p>
        </w:tc>
      </w:tr>
      <w:tr w:rsidR="002C74C7" w:rsidRPr="00D95CCD" w14:paraId="273A3175" w14:textId="77777777" w:rsidTr="002C74C7">
        <w:tc>
          <w:tcPr>
            <w:tcW w:w="3325" w:type="dxa"/>
          </w:tcPr>
          <w:p w14:paraId="2311655D" w14:textId="77777777" w:rsidR="002C74C7" w:rsidRPr="00D95CCD" w:rsidRDefault="002C74C7" w:rsidP="00C37086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  <w:r w:rsidRPr="00D95CCD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Experience</w:t>
            </w:r>
          </w:p>
        </w:tc>
        <w:tc>
          <w:tcPr>
            <w:tcW w:w="6025" w:type="dxa"/>
          </w:tcPr>
          <w:p w14:paraId="6D6A6F3C" w14:textId="0AF4FEEB" w:rsidR="002C74C7" w:rsidRPr="00D95CCD" w:rsidRDefault="00774E22" w:rsidP="002C74C7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  <w:r w:rsidRPr="00D95CCD"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  <w:t>1</w:t>
            </w:r>
            <w:r w:rsidR="00CF7846" w:rsidRPr="00D95CCD"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  <w:t>2</w:t>
            </w:r>
            <w:r w:rsidRPr="00D95CCD"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  <w:t>+ years</w:t>
            </w:r>
          </w:p>
        </w:tc>
      </w:tr>
      <w:tr w:rsidR="00774E22" w:rsidRPr="00D95CCD" w14:paraId="259A1671" w14:textId="77777777" w:rsidTr="002C74C7">
        <w:tc>
          <w:tcPr>
            <w:tcW w:w="3325" w:type="dxa"/>
          </w:tcPr>
          <w:p w14:paraId="5DA3A17F" w14:textId="77777777" w:rsidR="00774E22" w:rsidRPr="00D95CCD" w:rsidRDefault="00774E22" w:rsidP="00774E22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  <w:r w:rsidRPr="00D95CCD">
              <w:rPr>
                <w:rFonts w:asciiTheme="minorHAnsi" w:hAnsiTheme="minorHAnsi" w:cstheme="minorHAnsi"/>
                <w:bCs/>
                <w:color w:val="000000" w:themeColor="text1"/>
                <w:szCs w:val="20"/>
              </w:rPr>
              <w:t>Reporting Manager/Panelists</w:t>
            </w:r>
          </w:p>
        </w:tc>
        <w:tc>
          <w:tcPr>
            <w:tcW w:w="6025" w:type="dxa"/>
          </w:tcPr>
          <w:p w14:paraId="69776CE9" w14:textId="73E42BAD" w:rsidR="00774E22" w:rsidRPr="00D95CCD" w:rsidRDefault="00774E22" w:rsidP="00774E22">
            <w:pPr>
              <w:spacing w:line="270" w:lineRule="atLeast"/>
              <w:rPr>
                <w:rFonts w:asciiTheme="minorHAnsi" w:hAnsiTheme="minorHAnsi" w:cstheme="minorHAnsi"/>
                <w:b w:val="0"/>
                <w:bCs/>
                <w:color w:val="000000" w:themeColor="text1"/>
                <w:szCs w:val="20"/>
              </w:rPr>
            </w:pPr>
          </w:p>
        </w:tc>
      </w:tr>
    </w:tbl>
    <w:p w14:paraId="235BA0D4" w14:textId="77777777" w:rsidR="00F47C19" w:rsidRPr="00D95CCD" w:rsidRDefault="00F47C19" w:rsidP="00C37086">
      <w:pPr>
        <w:spacing w:line="270" w:lineRule="atLeast"/>
        <w:rPr>
          <w:rFonts w:asciiTheme="minorHAnsi" w:hAnsiTheme="minorHAnsi" w:cstheme="minorHAnsi"/>
          <w:b w:val="0"/>
          <w:bCs/>
          <w:color w:val="000000" w:themeColor="text1"/>
          <w:szCs w:val="16"/>
        </w:rPr>
      </w:pPr>
    </w:p>
    <w:p w14:paraId="0D35AC33" w14:textId="77777777" w:rsidR="00193C51" w:rsidRPr="00D95CCD" w:rsidRDefault="00193C51" w:rsidP="00C37086">
      <w:pPr>
        <w:spacing w:line="270" w:lineRule="atLeast"/>
        <w:rPr>
          <w:rFonts w:asciiTheme="minorHAnsi" w:hAnsiTheme="minorHAnsi" w:cstheme="minorHAnsi"/>
          <w:b w:val="0"/>
          <w:bCs/>
          <w:color w:val="000000" w:themeColor="text1"/>
          <w:szCs w:val="16"/>
        </w:rPr>
      </w:pPr>
    </w:p>
    <w:p w14:paraId="5F1BE96E" w14:textId="4E9FCADB" w:rsidR="000F7CC1" w:rsidRPr="00D95CCD" w:rsidRDefault="000F7CC1" w:rsidP="000F7CC1">
      <w:pPr>
        <w:rPr>
          <w:rFonts w:asciiTheme="minorHAnsi" w:hAnsiTheme="minorHAnsi" w:cstheme="minorHAnsi"/>
        </w:rPr>
      </w:pPr>
      <w:r w:rsidRPr="00D95CCD">
        <w:rPr>
          <w:rFonts w:asciiTheme="minorHAnsi" w:hAnsiTheme="minorHAnsi" w:cstheme="minorHAnsi"/>
        </w:rPr>
        <w:t>Job Responsibilities</w:t>
      </w:r>
      <w:r w:rsidR="00BE6B15" w:rsidRPr="00D95CCD">
        <w:rPr>
          <w:rFonts w:asciiTheme="minorHAnsi" w:hAnsiTheme="minorHAnsi" w:cstheme="minorHAnsi"/>
        </w:rPr>
        <w:t>:</w:t>
      </w:r>
    </w:p>
    <w:p w14:paraId="4CD7170C" w14:textId="77777777" w:rsidR="000F7CC1" w:rsidRPr="00D95CCD" w:rsidRDefault="000F7CC1" w:rsidP="000F7CC1">
      <w:pPr>
        <w:rPr>
          <w:rFonts w:asciiTheme="minorHAnsi" w:hAnsiTheme="minorHAnsi" w:cstheme="minorHAnsi"/>
          <w:b w:val="0"/>
          <w:color w:val="000000"/>
          <w:sz w:val="22"/>
        </w:rPr>
      </w:pPr>
    </w:p>
    <w:p w14:paraId="22868E2B" w14:textId="6DEB32C3" w:rsidR="00E96DD9" w:rsidRPr="00D95CCD" w:rsidRDefault="00B04C82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Define </w:t>
      </w:r>
      <w:r w:rsidR="00F1464A" w:rsidRPr="00D95CCD">
        <w:rPr>
          <w:rFonts w:asciiTheme="minorHAnsi" w:hAnsiTheme="minorHAnsi" w:cstheme="minorHAnsi"/>
          <w:b w:val="0"/>
          <w:color w:val="000000"/>
          <w:sz w:val="22"/>
        </w:rPr>
        <w:t>WSO2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platform architecture</w:t>
      </w:r>
      <w:r w:rsidR="00DD0725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that focuses on</w:t>
      </w:r>
      <w:r w:rsidR="00E96DD9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 sizing and scaling the </w:t>
      </w:r>
      <w:r w:rsidR="00A94DFB" w:rsidRPr="00D95CCD">
        <w:rPr>
          <w:rFonts w:asciiTheme="minorHAnsi" w:hAnsiTheme="minorHAnsi" w:cstheme="minorHAnsi"/>
          <w:b w:val="0"/>
          <w:color w:val="000000"/>
          <w:sz w:val="22"/>
        </w:rPr>
        <w:t>integration</w:t>
      </w:r>
      <w:r w:rsidR="00E96DD9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applications/ APIs </w:t>
      </w:r>
      <w:r w:rsidR="00DD0725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with </w:t>
      </w:r>
      <w:r w:rsidR="00E96DD9" w:rsidRPr="00D95CCD">
        <w:rPr>
          <w:rFonts w:asciiTheme="minorHAnsi" w:hAnsiTheme="minorHAnsi" w:cstheme="minorHAnsi"/>
          <w:b w:val="0"/>
          <w:color w:val="000000"/>
          <w:sz w:val="22"/>
        </w:rPr>
        <w:t>high availability</w:t>
      </w:r>
      <w:r w:rsidR="00DD0725" w:rsidRPr="00D95CCD">
        <w:rPr>
          <w:rFonts w:asciiTheme="minorHAnsi" w:hAnsiTheme="minorHAnsi" w:cstheme="minorHAnsi"/>
          <w:b w:val="0"/>
          <w:color w:val="000000"/>
          <w:sz w:val="22"/>
        </w:rPr>
        <w:t>.</w:t>
      </w:r>
    </w:p>
    <w:p w14:paraId="5F15D574" w14:textId="77777777" w:rsidR="00FF3617" w:rsidRPr="00D95CCD" w:rsidRDefault="000565D1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Design C4E assets</w:t>
      </w:r>
      <w:r w:rsidR="00F970DC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, 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>framework</w:t>
      </w:r>
      <w:r w:rsidR="007126A2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s </w:t>
      </w:r>
      <w:r w:rsidR="00F970DC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&amp; governance methodologies </w:t>
      </w:r>
      <w:r w:rsidR="007126A2" w:rsidRPr="00D95CCD">
        <w:rPr>
          <w:rFonts w:asciiTheme="minorHAnsi" w:hAnsiTheme="minorHAnsi" w:cstheme="minorHAnsi"/>
          <w:b w:val="0"/>
          <w:color w:val="000000"/>
          <w:sz w:val="22"/>
        </w:rPr>
        <w:t>and work wit</w:t>
      </w:r>
      <w:r w:rsidR="00F970DC" w:rsidRPr="00D95CCD">
        <w:rPr>
          <w:rFonts w:asciiTheme="minorHAnsi" w:hAnsiTheme="minorHAnsi" w:cstheme="minorHAnsi"/>
          <w:b w:val="0"/>
          <w:color w:val="000000"/>
          <w:sz w:val="22"/>
        </w:rPr>
        <w:t>h</w:t>
      </w:r>
      <w:r w:rsidR="006F7ECE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development team and onsite architect to build </w:t>
      </w:r>
      <w:r w:rsidR="00FF3617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soft &amp; hard </w:t>
      </w:r>
      <w:r w:rsidR="006F7ECE" w:rsidRPr="00D95CCD">
        <w:rPr>
          <w:rFonts w:asciiTheme="minorHAnsi" w:hAnsiTheme="minorHAnsi" w:cstheme="minorHAnsi"/>
          <w:b w:val="0"/>
          <w:color w:val="000000"/>
          <w:sz w:val="22"/>
        </w:rPr>
        <w:t>asset repository</w:t>
      </w:r>
      <w:r w:rsidR="00FF3617" w:rsidRPr="00D95CCD">
        <w:rPr>
          <w:rFonts w:asciiTheme="minorHAnsi" w:hAnsiTheme="minorHAnsi" w:cstheme="minorHAnsi"/>
          <w:b w:val="0"/>
          <w:color w:val="000000"/>
          <w:sz w:val="22"/>
        </w:rPr>
        <w:t>.</w:t>
      </w:r>
    </w:p>
    <w:p w14:paraId="4C58DD95" w14:textId="60CBF6D8" w:rsidR="000565D1" w:rsidRPr="00D95CCD" w:rsidRDefault="008F57F1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Responsible for presales activities including case qualification, </w:t>
      </w:r>
      <w:r w:rsidR="008D119D" w:rsidRPr="00D95CCD">
        <w:rPr>
          <w:rFonts w:asciiTheme="minorHAnsi" w:hAnsiTheme="minorHAnsi" w:cstheme="minorHAnsi"/>
          <w:b w:val="0"/>
          <w:color w:val="000000"/>
          <w:sz w:val="22"/>
        </w:rPr>
        <w:t>proposal walkthrough, POC implementation, effort estimation</w:t>
      </w:r>
      <w:r w:rsidR="00CD1A0D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&amp; architectural advisory.</w:t>
      </w:r>
    </w:p>
    <w:p w14:paraId="1F08C0F2" w14:textId="55663054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Drive and own the solutions along with other stakeholders including high level estimation, design and implementation plan.</w:t>
      </w:r>
    </w:p>
    <w:p w14:paraId="2DDEB5AB" w14:textId="05CD32B5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Identify, analyze and design integration flows, APIs using </w:t>
      </w:r>
      <w:r w:rsidR="00A94DFB" w:rsidRPr="00D95CCD">
        <w:rPr>
          <w:rFonts w:asciiTheme="minorHAnsi" w:hAnsiTheme="minorHAnsi" w:cstheme="minorHAnsi"/>
          <w:b w:val="0"/>
          <w:color w:val="000000"/>
          <w:sz w:val="22"/>
        </w:rPr>
        <w:t>WSO2 (API Manager/Micro Integrator)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and technically own and manage the process of ensuring on time and on budget build and integration of the various elements of the </w:t>
      </w:r>
      <w:proofErr w:type="gramStart"/>
      <w:r w:rsidRPr="00D95CCD">
        <w:rPr>
          <w:rFonts w:asciiTheme="minorHAnsi" w:hAnsiTheme="minorHAnsi" w:cstheme="minorHAnsi"/>
          <w:b w:val="0"/>
          <w:color w:val="000000"/>
          <w:sz w:val="22"/>
        </w:rPr>
        <w:t>solution</w:t>
      </w:r>
      <w:proofErr w:type="gramEnd"/>
    </w:p>
    <w:p w14:paraId="53EC2BF9" w14:textId="36929656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Design </w:t>
      </w:r>
      <w:r w:rsidR="00107E7F" w:rsidRPr="00D95CCD">
        <w:rPr>
          <w:rFonts w:asciiTheme="minorHAnsi" w:hAnsiTheme="minorHAnsi" w:cstheme="minorHAnsi"/>
          <w:b w:val="0"/>
          <w:color w:val="000000"/>
          <w:sz w:val="22"/>
        </w:rPr>
        <w:t>solutions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</w:t>
      </w:r>
      <w:r w:rsidR="0033053E" w:rsidRPr="00D95CCD">
        <w:rPr>
          <w:rFonts w:asciiTheme="minorHAnsi" w:hAnsiTheme="minorHAnsi" w:cstheme="minorHAnsi"/>
          <w:b w:val="0"/>
          <w:color w:val="000000"/>
          <w:sz w:val="22"/>
        </w:rPr>
        <w:t>leveraging integration patterns;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 Message Routing, Content Enrichment, Message Filtering, Message Transformation, 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>guaranteed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delivery, Message sequencing, Batch message processing, error handling and reconciliation mechanisms.</w:t>
      </w:r>
    </w:p>
    <w:p w14:paraId="4AFF1B3E" w14:textId="24AD2E83" w:rsidR="00282412" w:rsidRPr="00D95CCD" w:rsidRDefault="00282412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Conduct technical delivery reviews across projects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and i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>dentify value adds including assets, accelerators, frameworks, etc.,</w:t>
      </w:r>
    </w:p>
    <w:p w14:paraId="183D9988" w14:textId="496189C9" w:rsidR="00282412" w:rsidRPr="00D95CCD" w:rsidRDefault="00282412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Works with asset team to 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>deliver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identified assets/value add 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>frameworks.</w:t>
      </w:r>
    </w:p>
    <w:p w14:paraId="0E37B054" w14:textId="338B87F5" w:rsidR="00282412" w:rsidRPr="00D95CCD" w:rsidRDefault="00282412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Guide project teams to 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>adhere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best practices and </w:t>
      </w:r>
      <w:proofErr w:type="gramStart"/>
      <w:r w:rsidRPr="00D95CCD">
        <w:rPr>
          <w:rFonts w:asciiTheme="minorHAnsi" w:hAnsiTheme="minorHAnsi" w:cstheme="minorHAnsi"/>
          <w:b w:val="0"/>
          <w:color w:val="000000"/>
          <w:sz w:val="22"/>
        </w:rPr>
        <w:t>standards</w:t>
      </w:r>
      <w:proofErr w:type="gramEnd"/>
    </w:p>
    <w:p w14:paraId="13A0D452" w14:textId="06C5F436" w:rsidR="00F24E5D" w:rsidRPr="00D95CCD" w:rsidRDefault="00C54AC1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Identify possible opportunities in existing accounts.</w:t>
      </w:r>
    </w:p>
    <w:p w14:paraId="265FDAE8" w14:textId="77F24DFC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Architect technical solutions for enterprise systems using the </w:t>
      </w:r>
      <w:r w:rsidR="00A94DFB" w:rsidRPr="00D95CCD">
        <w:rPr>
          <w:rFonts w:asciiTheme="minorHAnsi" w:hAnsiTheme="minorHAnsi" w:cstheme="minorHAnsi"/>
          <w:b w:val="0"/>
          <w:color w:val="000000"/>
          <w:sz w:val="22"/>
        </w:rPr>
        <w:t>WSO2/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MuleSoft product suite to drive the value equation and adapt to a rapidly changing business environment Knowledge of </w:t>
      </w:r>
      <w:r w:rsidR="00C54AC1" w:rsidRPr="00D95CCD">
        <w:rPr>
          <w:rFonts w:asciiTheme="minorHAnsi" w:hAnsiTheme="minorHAnsi" w:cstheme="minorHAnsi"/>
          <w:b w:val="0"/>
          <w:color w:val="000000"/>
          <w:sz w:val="22"/>
        </w:rPr>
        <w:t>APIs.</w:t>
      </w:r>
    </w:p>
    <w:p w14:paraId="465DBBE4" w14:textId="64246B0D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Able to provide innovative solutions </w:t>
      </w:r>
      <w:proofErr w:type="gramStart"/>
      <w:r w:rsidRPr="00D95CCD">
        <w:rPr>
          <w:rFonts w:asciiTheme="minorHAnsi" w:hAnsiTheme="minorHAnsi" w:cstheme="minorHAnsi"/>
          <w:b w:val="0"/>
          <w:color w:val="000000"/>
          <w:sz w:val="22"/>
        </w:rPr>
        <w:t>and also</w:t>
      </w:r>
      <w:proofErr w:type="gramEnd"/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drive the technical initiatives.</w:t>
      </w:r>
    </w:p>
    <w:p w14:paraId="14FDE9DB" w14:textId="056E4893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Must contribute </w:t>
      </w:r>
      <w:r w:rsidR="004D2AAA" w:rsidRPr="00D95CCD">
        <w:rPr>
          <w:rFonts w:asciiTheme="minorHAnsi" w:hAnsiTheme="minorHAnsi" w:cstheme="minorHAnsi"/>
          <w:b w:val="0"/>
          <w:color w:val="000000"/>
          <w:sz w:val="22"/>
        </w:rPr>
        <w:t xml:space="preserve">for 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>C4E, best practices, processes.</w:t>
      </w:r>
    </w:p>
    <w:p w14:paraId="03AAED76" w14:textId="108AEBE6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Excellent interpersonal, verbal and written skills and the ability to interact with all </w:t>
      </w:r>
      <w:r w:rsidR="007725F1" w:rsidRPr="00D95CCD">
        <w:rPr>
          <w:rFonts w:asciiTheme="minorHAnsi" w:hAnsiTheme="minorHAnsi" w:cstheme="minorHAnsi"/>
          <w:b w:val="0"/>
          <w:color w:val="000000"/>
          <w:sz w:val="22"/>
        </w:rPr>
        <w:t>levels</w:t>
      </w: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 of stakeholders, support personnel, and </w:t>
      </w:r>
      <w:proofErr w:type="gramStart"/>
      <w:r w:rsidRPr="00D95CCD">
        <w:rPr>
          <w:rFonts w:asciiTheme="minorHAnsi" w:hAnsiTheme="minorHAnsi" w:cstheme="minorHAnsi"/>
          <w:b w:val="0"/>
          <w:color w:val="000000"/>
          <w:sz w:val="22"/>
        </w:rPr>
        <w:t>clients</w:t>
      </w:r>
      <w:proofErr w:type="gramEnd"/>
    </w:p>
    <w:p w14:paraId="4F648B87" w14:textId="77777777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Strong documentation, analytical and problem-solving skills.</w:t>
      </w:r>
    </w:p>
    <w:p w14:paraId="5F4994B4" w14:textId="77777777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 xml:space="preserve">In depth experience using Agile, Scrum and iterative development </w:t>
      </w:r>
      <w:proofErr w:type="gramStart"/>
      <w:r w:rsidRPr="00D95CCD">
        <w:rPr>
          <w:rFonts w:asciiTheme="minorHAnsi" w:hAnsiTheme="minorHAnsi" w:cstheme="minorHAnsi"/>
          <w:b w:val="0"/>
          <w:color w:val="000000"/>
          <w:sz w:val="22"/>
        </w:rPr>
        <w:t>practices</w:t>
      </w:r>
      <w:proofErr w:type="gramEnd"/>
    </w:p>
    <w:p w14:paraId="24DAB55A" w14:textId="77777777" w:rsidR="00E96DD9" w:rsidRPr="00D95CCD" w:rsidRDefault="00E96DD9" w:rsidP="00D95CCD">
      <w:pPr>
        <w:pStyle w:val="ListParagraph"/>
        <w:numPr>
          <w:ilvl w:val="0"/>
          <w:numId w:val="51"/>
        </w:numPr>
        <w:ind w:left="1134"/>
        <w:textAlignment w:val="baseline"/>
        <w:rPr>
          <w:rFonts w:asciiTheme="minorHAnsi" w:hAnsiTheme="minorHAnsi" w:cstheme="minorHAnsi"/>
          <w:b w:val="0"/>
          <w:color w:val="000000"/>
          <w:sz w:val="22"/>
        </w:rPr>
      </w:pPr>
      <w:r w:rsidRPr="00D95CCD">
        <w:rPr>
          <w:rFonts w:asciiTheme="minorHAnsi" w:hAnsiTheme="minorHAnsi" w:cstheme="minorHAnsi"/>
          <w:b w:val="0"/>
          <w:color w:val="000000"/>
          <w:sz w:val="22"/>
        </w:rPr>
        <w:t>Assist on technical POC's to prove out technology and ultimately leading into selection.</w:t>
      </w:r>
    </w:p>
    <w:p w14:paraId="760B9FBE" w14:textId="77777777" w:rsidR="00A132A4" w:rsidRPr="00D95CCD" w:rsidRDefault="00A132A4" w:rsidP="0064793D">
      <w:pPr>
        <w:rPr>
          <w:rFonts w:asciiTheme="minorHAnsi" w:hAnsiTheme="minorHAnsi" w:cstheme="minorHAnsi"/>
          <w:b w:val="0"/>
        </w:rPr>
      </w:pPr>
    </w:p>
    <w:p w14:paraId="07C40336" w14:textId="77777777" w:rsidR="00BE3F92" w:rsidRPr="00D95CCD" w:rsidRDefault="00BE3F92" w:rsidP="00BE3F92">
      <w:pPr>
        <w:shd w:val="clear" w:color="auto" w:fill="FFFFFF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Cs/>
          <w:sz w:val="21"/>
          <w:szCs w:val="21"/>
          <w:u w:val="single"/>
          <w:bdr w:val="none" w:sz="0" w:space="0" w:color="auto" w:frame="1"/>
          <w:lang w:val="en-IN" w:eastAsia="en-IN"/>
        </w:rPr>
        <w:t>Qualification</w:t>
      </w:r>
    </w:p>
    <w:p w14:paraId="444B1A22" w14:textId="2A6141BA" w:rsidR="00150B02" w:rsidRPr="00D95CCD" w:rsidRDefault="00150B02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1</w:t>
      </w:r>
      <w:r w:rsidR="00CF7846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2</w:t>
      </w: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+ years of 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enterprise software implementation and integration experience that include design and development of </w:t>
      </w:r>
      <w:r w:rsidR="00DC6491" w:rsidRPr="00D95CCD">
        <w:rPr>
          <w:rFonts w:asciiTheme="minorHAnsi" w:hAnsiTheme="minorHAnsi" w:cstheme="minorHAnsi"/>
          <w:b w:val="0"/>
          <w:bCs/>
          <w:color w:val="000000"/>
          <w:sz w:val="22"/>
        </w:rPr>
        <w:t>WSO2</w:t>
      </w:r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>/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>MuleSoft</w:t>
      </w:r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>/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>IIB</w:t>
      </w:r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>/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>DataPower and IPaaS technologies</w:t>
      </w:r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 (Azure APIM, Kong API Gateway, </w:t>
      </w:r>
      <w:proofErr w:type="spellStart"/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>etc</w:t>
      </w:r>
      <w:proofErr w:type="spellEnd"/>
      <w:r w:rsidR="00D34948" w:rsidRPr="00D95CCD">
        <w:rPr>
          <w:rFonts w:asciiTheme="minorHAnsi" w:hAnsiTheme="minorHAnsi" w:cstheme="minorHAnsi"/>
          <w:b w:val="0"/>
          <w:bCs/>
          <w:color w:val="000000"/>
          <w:sz w:val="22"/>
        </w:rPr>
        <w:t>)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, </w:t>
      </w:r>
      <w:r w:rsidR="00CF7846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with 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close to 4 years of experience with </w:t>
      </w:r>
      <w:r w:rsidR="00DC6491" w:rsidRPr="00D95CCD">
        <w:rPr>
          <w:rFonts w:asciiTheme="minorHAnsi" w:hAnsiTheme="minorHAnsi" w:cstheme="minorHAnsi"/>
          <w:b w:val="0"/>
          <w:bCs/>
          <w:color w:val="000000"/>
          <w:sz w:val="22"/>
        </w:rPr>
        <w:t>WSO2</w:t>
      </w:r>
      <w:r w:rsidR="003A121B" w:rsidRPr="00D95CCD">
        <w:rPr>
          <w:rFonts w:asciiTheme="minorHAnsi" w:hAnsiTheme="minorHAnsi" w:cstheme="minorHAnsi"/>
          <w:b w:val="0"/>
          <w:bCs/>
          <w:color w:val="000000"/>
          <w:sz w:val="22"/>
        </w:rPr>
        <w:t xml:space="preserve"> development</w:t>
      </w:r>
      <w:r w:rsidR="00434A49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.</w:t>
      </w:r>
    </w:p>
    <w:p w14:paraId="05BBE398" w14:textId="78BCDEFC" w:rsidR="00BE3F92" w:rsidRPr="00D95CCD" w:rsidRDefault="00EC66C7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Cs/>
          <w:sz w:val="21"/>
          <w:szCs w:val="21"/>
          <w:bdr w:val="none" w:sz="0" w:space="0" w:color="auto" w:frame="1"/>
          <w:lang w:val="en-IN" w:eastAsia="en-IN"/>
        </w:rPr>
        <w:t>3</w:t>
      </w:r>
      <w:r w:rsidR="00BE3F92" w:rsidRPr="00D95CCD">
        <w:rPr>
          <w:rFonts w:asciiTheme="minorHAnsi" w:eastAsia="Times New Roman" w:hAnsiTheme="minorHAnsi" w:cstheme="minorHAnsi"/>
          <w:bCs/>
          <w:sz w:val="21"/>
          <w:szCs w:val="21"/>
          <w:bdr w:val="none" w:sz="0" w:space="0" w:color="auto" w:frame="1"/>
          <w:lang w:val="en-IN" w:eastAsia="en-IN"/>
        </w:rPr>
        <w:t>+</w:t>
      </w:r>
      <w:r w:rsidR="00BE3F92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 years of experience working as </w:t>
      </w: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a </w:t>
      </w:r>
      <w:r w:rsidR="00DC6491" w:rsidRPr="00D95CCD">
        <w:rPr>
          <w:rFonts w:asciiTheme="minorHAnsi" w:eastAsia="Times New Roman" w:hAnsiTheme="minorHAnsi" w:cstheme="minorHAnsi"/>
          <w:bCs/>
          <w:sz w:val="21"/>
          <w:szCs w:val="21"/>
          <w:bdr w:val="none" w:sz="0" w:space="0" w:color="auto" w:frame="1"/>
          <w:lang w:val="en-IN" w:eastAsia="en-IN"/>
        </w:rPr>
        <w:t>WSO2</w:t>
      </w:r>
      <w:r w:rsidR="00BE3F92" w:rsidRPr="00D95CCD">
        <w:rPr>
          <w:rFonts w:asciiTheme="minorHAnsi" w:eastAsia="Times New Roman" w:hAnsiTheme="minorHAnsi" w:cstheme="minorHAnsi"/>
          <w:bCs/>
          <w:sz w:val="21"/>
          <w:szCs w:val="21"/>
          <w:bdr w:val="none" w:sz="0" w:space="0" w:color="auto" w:frame="1"/>
          <w:lang w:val="en-IN" w:eastAsia="en-IN"/>
        </w:rPr>
        <w:t xml:space="preserve"> Architect</w:t>
      </w:r>
      <w:r w:rsidR="00BE3F92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 with </w:t>
      </w:r>
      <w:r w:rsidR="000C28AA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proficient </w:t>
      </w: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hands-on </w:t>
      </w:r>
      <w:r w:rsidR="00BE3F92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experience </w:t>
      </w:r>
      <w:r w:rsidR="001E68BA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on</w:t>
      </w:r>
      <w:r w:rsidR="00BE3F92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 </w:t>
      </w:r>
      <w:r w:rsidR="00DC6491" w:rsidRPr="00D95CCD">
        <w:rPr>
          <w:rFonts w:asciiTheme="minorHAnsi" w:eastAsia="Times New Roman" w:hAnsiTheme="minorHAnsi" w:cstheme="minorHAnsi"/>
          <w:b w:val="0"/>
          <w:sz w:val="21"/>
          <w:szCs w:val="21"/>
          <w:bdr w:val="none" w:sz="0" w:space="0" w:color="auto" w:frame="1"/>
          <w:lang w:val="en-IN" w:eastAsia="en-IN"/>
        </w:rPr>
        <w:t>WSO2</w:t>
      </w:r>
      <w:r w:rsidR="00BE3F92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.</w:t>
      </w:r>
    </w:p>
    <w:p w14:paraId="141701CF" w14:textId="77777777" w:rsidR="00BE3F92" w:rsidRPr="00D95CCD" w:rsidRDefault="00BE3F92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lastRenderedPageBreak/>
        <w:t>Translation of architecture and design to specific code and testing artifacts. Implementation of APIs, connectors, flows, and messaging infrastructure</w:t>
      </w:r>
    </w:p>
    <w:p w14:paraId="4722B2E5" w14:textId="6CEF4ADE" w:rsidR="009B6724" w:rsidRPr="00D95CCD" w:rsidRDefault="00BE3F92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Documentation of design and approval through architecture governance</w:t>
      </w:r>
    </w:p>
    <w:p w14:paraId="3F55596D" w14:textId="4619EC31" w:rsidR="00D35792" w:rsidRPr="00D95CCD" w:rsidRDefault="00D055B9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Minimum 8 years of enterprise software implementation and integration experience that include design and development of WSO2, MuleSoft, ESB, SOA, IIB, DataPower and IPaaS technologies, close to 4 years of experience with Mule ESB development.</w:t>
      </w:r>
    </w:p>
    <w:p w14:paraId="34CFE1CD" w14:textId="23AD45B4" w:rsidR="00D055B9" w:rsidRPr="00D95CCD" w:rsidRDefault="00AE7F5D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Design, Development and Operational Support of SOA based Web Services, APIs and Batch Processes.</w:t>
      </w:r>
    </w:p>
    <w:p w14:paraId="6F58EA63" w14:textId="71BB8974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Good knowledge and hands on experience in JAVA, Mule ESB with different mule components.</w:t>
      </w:r>
    </w:p>
    <w:p w14:paraId="531B7E49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Exposed Web Services i.e., SOAP/REST end points using WSO2 Integration platform. </w:t>
      </w:r>
    </w:p>
    <w:p w14:paraId="60C88B0A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Implemented consumption as well as production of messages on Rabbit MQ using third party AMQP Connectors.</w:t>
      </w:r>
    </w:p>
    <w:p w14:paraId="088AE2AA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Implemented database MySQL to initiate consumption of messages using poll scope and database connector.</w:t>
      </w:r>
    </w:p>
    <w:p w14:paraId="53265A0A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Strong on-Premises and Cloud/Hybrid Mule Environment experience.</w:t>
      </w:r>
    </w:p>
    <w:p w14:paraId="01591A03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Implemented complex logic transformations using data weave transformer and MEL in Mule ESB.</w:t>
      </w:r>
    </w:p>
    <w:p w14:paraId="5247998A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Exposed on REST services using API router kit and RAML.</w:t>
      </w:r>
    </w:p>
    <w:p w14:paraId="1FDA22AB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Has involved in deployment activities in Mule ESB in cloud/hybrid platform.</w:t>
      </w:r>
    </w:p>
    <w:p w14:paraId="0E70CFC4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Exposure working with Git and Maven.</w:t>
      </w:r>
    </w:p>
    <w:p w14:paraId="18DF5D49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Configured Policies using API Manager for API’s.</w:t>
      </w:r>
    </w:p>
    <w:p w14:paraId="4C0A6D25" w14:textId="3E6E99E5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Involved in design level discussions and implement </w:t>
      </w:r>
      <w:r w:rsidR="009B0E0C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POC’s.</w:t>
      </w:r>
    </w:p>
    <w:p w14:paraId="470A040D" w14:textId="4E34D22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Implemented proxy layer using Anypoint </w:t>
      </w:r>
      <w:r w:rsidR="009B0E0C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platform.</w:t>
      </w:r>
    </w:p>
    <w:p w14:paraId="664A37DE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Has leveraged API led connectivity to implement the API’s. </w:t>
      </w:r>
    </w:p>
    <w:p w14:paraId="484E34FC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Experienced in writing XPath3 and JSON expressions to read data depending on the business requirements using MEL language.</w:t>
      </w:r>
    </w:p>
    <w:p w14:paraId="7B53929E" w14:textId="77777777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Combination of independent and teamwork skills, exposure in working in Agile Process.</w:t>
      </w:r>
    </w:p>
    <w:p w14:paraId="6D4D0126" w14:textId="3FF540A3" w:rsidR="005435BC" w:rsidRPr="00D95CCD" w:rsidRDefault="005435BC" w:rsidP="00D95CCD">
      <w:pPr>
        <w:pStyle w:val="ListParagraph"/>
        <w:numPr>
          <w:ilvl w:val="1"/>
          <w:numId w:val="50"/>
        </w:numPr>
        <w:ind w:left="1134"/>
        <w:textAlignment w:val="baseline"/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</w:pP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Good problem solving and </w:t>
      </w:r>
      <w:r w:rsidR="009B0E0C"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>analysing</w:t>
      </w:r>
      <w:r w:rsidRPr="00D95CCD">
        <w:rPr>
          <w:rFonts w:asciiTheme="minorHAnsi" w:eastAsia="Times New Roman" w:hAnsiTheme="minorHAnsi" w:cstheme="minorHAnsi"/>
          <w:b w:val="0"/>
          <w:sz w:val="21"/>
          <w:szCs w:val="21"/>
          <w:lang w:val="en-IN" w:eastAsia="en-IN"/>
        </w:rPr>
        <w:t xml:space="preserve"> skills.</w:t>
      </w:r>
    </w:p>
    <w:sectPr w:rsidR="005435BC" w:rsidRPr="00D95CCD" w:rsidSect="00C37086">
      <w:headerReference w:type="default" r:id="rId10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00609" w14:textId="77777777" w:rsidR="000A383A" w:rsidRDefault="000A383A" w:rsidP="00B34454">
      <w:r>
        <w:separator/>
      </w:r>
    </w:p>
  </w:endnote>
  <w:endnote w:type="continuationSeparator" w:id="0">
    <w:p w14:paraId="5E512D04" w14:textId="77777777" w:rsidR="000A383A" w:rsidRDefault="000A383A" w:rsidP="00B34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78E82" w14:textId="77777777" w:rsidR="000A383A" w:rsidRDefault="000A383A" w:rsidP="00B34454">
      <w:r>
        <w:separator/>
      </w:r>
    </w:p>
  </w:footnote>
  <w:footnote w:type="continuationSeparator" w:id="0">
    <w:p w14:paraId="70284CFF" w14:textId="77777777" w:rsidR="000A383A" w:rsidRDefault="000A383A" w:rsidP="00B344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CFC6D" w14:textId="77777777" w:rsidR="00B34454" w:rsidRDefault="00B34454">
    <w:pPr>
      <w:pStyle w:val="Header"/>
    </w:pPr>
    <w:r>
      <w:rPr>
        <w:rFonts w:cs="Segoe UI"/>
        <w:noProof/>
        <w:color w:val="000000" w:themeColor="text1"/>
        <w:sz w:val="16"/>
        <w:szCs w:val="16"/>
      </w:rPr>
      <w:tab/>
    </w:r>
    <w:r>
      <w:rPr>
        <w:rFonts w:cs="Segoe UI"/>
        <w:noProof/>
        <w:color w:val="000000" w:themeColor="text1"/>
        <w:sz w:val="16"/>
        <w:szCs w:val="16"/>
      </w:rPr>
      <w:drawing>
        <wp:inline distT="0" distB="0" distL="0" distR="0" wp14:anchorId="5C7391D9" wp14:editId="58AF2A51">
          <wp:extent cx="2857899" cy="952633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m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7899" cy="95263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12A7"/>
    <w:multiLevelType w:val="hybridMultilevel"/>
    <w:tmpl w:val="788AB4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D0F40"/>
    <w:multiLevelType w:val="hybridMultilevel"/>
    <w:tmpl w:val="54083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B50DBE"/>
    <w:multiLevelType w:val="hybridMultilevel"/>
    <w:tmpl w:val="279250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8120E"/>
    <w:multiLevelType w:val="hybridMultilevel"/>
    <w:tmpl w:val="8F02D144"/>
    <w:lvl w:ilvl="0" w:tplc="40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4" w15:restartNumberingAfterBreak="0">
    <w:nsid w:val="0774118F"/>
    <w:multiLevelType w:val="hybridMultilevel"/>
    <w:tmpl w:val="13527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E36A3C"/>
    <w:multiLevelType w:val="multilevel"/>
    <w:tmpl w:val="84FAF5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244591"/>
    <w:multiLevelType w:val="hybridMultilevel"/>
    <w:tmpl w:val="FD64AF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BC0891"/>
    <w:multiLevelType w:val="hybridMultilevel"/>
    <w:tmpl w:val="AC548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F2CC3"/>
    <w:multiLevelType w:val="hybridMultilevel"/>
    <w:tmpl w:val="DF86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8450B2"/>
    <w:multiLevelType w:val="hybridMultilevel"/>
    <w:tmpl w:val="46D0FB96"/>
    <w:lvl w:ilvl="0" w:tplc="649C3D3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04141"/>
    <w:multiLevelType w:val="hybridMultilevel"/>
    <w:tmpl w:val="3ECEFA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8CB4FE9"/>
    <w:multiLevelType w:val="hybridMultilevel"/>
    <w:tmpl w:val="D9D6A724"/>
    <w:lvl w:ilvl="0" w:tplc="7A8854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76EAD"/>
    <w:multiLevelType w:val="hybridMultilevel"/>
    <w:tmpl w:val="96A493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471A60"/>
    <w:multiLevelType w:val="hybridMultilevel"/>
    <w:tmpl w:val="84AAE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EC45F1"/>
    <w:multiLevelType w:val="hybridMultilevel"/>
    <w:tmpl w:val="D5769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004B49"/>
    <w:multiLevelType w:val="hybridMultilevel"/>
    <w:tmpl w:val="57A61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F29F5"/>
    <w:multiLevelType w:val="hybridMultilevel"/>
    <w:tmpl w:val="47C0171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B661CF"/>
    <w:multiLevelType w:val="hybridMultilevel"/>
    <w:tmpl w:val="2052712A"/>
    <w:lvl w:ilvl="0" w:tplc="A1EEACF8">
      <w:start w:val="1"/>
      <w:numFmt w:val="decimal"/>
      <w:lvlText w:val="%1."/>
      <w:lvlJc w:val="left"/>
      <w:pPr>
        <w:ind w:left="45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D51190"/>
    <w:multiLevelType w:val="hybridMultilevel"/>
    <w:tmpl w:val="D1AC4F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D480D6F"/>
    <w:multiLevelType w:val="hybridMultilevel"/>
    <w:tmpl w:val="1B54E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A908AE"/>
    <w:multiLevelType w:val="hybridMultilevel"/>
    <w:tmpl w:val="78F0F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D14522"/>
    <w:multiLevelType w:val="hybridMultilevel"/>
    <w:tmpl w:val="6972CF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D31760"/>
    <w:multiLevelType w:val="multilevel"/>
    <w:tmpl w:val="E420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9D7645"/>
    <w:multiLevelType w:val="hybridMultilevel"/>
    <w:tmpl w:val="A40613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20149A"/>
    <w:multiLevelType w:val="hybridMultilevel"/>
    <w:tmpl w:val="65F6F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614EC2"/>
    <w:multiLevelType w:val="hybridMultilevel"/>
    <w:tmpl w:val="4FECA5E4"/>
    <w:lvl w:ilvl="0" w:tplc="BABC3C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9716E8"/>
    <w:multiLevelType w:val="hybridMultilevel"/>
    <w:tmpl w:val="F9689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1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E354C"/>
    <w:multiLevelType w:val="hybridMultilevel"/>
    <w:tmpl w:val="D8C6B4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3804DD"/>
    <w:multiLevelType w:val="hybridMultilevel"/>
    <w:tmpl w:val="1DD025D4"/>
    <w:lvl w:ilvl="0" w:tplc="3F2285D8">
      <w:start w:val="1"/>
      <w:numFmt w:val="decimal"/>
      <w:lvlText w:val="%1."/>
      <w:lvlJc w:val="left"/>
      <w:pPr>
        <w:ind w:left="720" w:hanging="360"/>
      </w:pPr>
      <w:rPr>
        <w:rFonts w:ascii="Segoe UI" w:eastAsiaTheme="minorHAnsi" w:hAnsi="Segoe U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F5555A"/>
    <w:multiLevelType w:val="multilevel"/>
    <w:tmpl w:val="460A3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1356E10"/>
    <w:multiLevelType w:val="hybridMultilevel"/>
    <w:tmpl w:val="3D903C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B31E3"/>
    <w:multiLevelType w:val="hybridMultilevel"/>
    <w:tmpl w:val="9F3EA6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4447B6"/>
    <w:multiLevelType w:val="hybridMultilevel"/>
    <w:tmpl w:val="A43E7E10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674E7B45"/>
    <w:multiLevelType w:val="hybridMultilevel"/>
    <w:tmpl w:val="72EC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1423CA"/>
    <w:multiLevelType w:val="hybridMultilevel"/>
    <w:tmpl w:val="42344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554D05"/>
    <w:multiLevelType w:val="multilevel"/>
    <w:tmpl w:val="14B6E660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40"/>
        </w:tabs>
        <w:ind w:left="20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00"/>
        </w:tabs>
        <w:ind w:left="42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60"/>
        </w:tabs>
        <w:ind w:left="636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8AB407C"/>
    <w:multiLevelType w:val="multilevel"/>
    <w:tmpl w:val="141A9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762E53"/>
    <w:multiLevelType w:val="hybridMultilevel"/>
    <w:tmpl w:val="2294DCA4"/>
    <w:lvl w:ilvl="0" w:tplc="0409000F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38" w15:restartNumberingAfterBreak="0">
    <w:nsid w:val="6BC949EE"/>
    <w:multiLevelType w:val="multilevel"/>
    <w:tmpl w:val="F6F6C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A50AE5"/>
    <w:multiLevelType w:val="hybridMultilevel"/>
    <w:tmpl w:val="E00252B8"/>
    <w:lvl w:ilvl="0" w:tplc="0409000F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AF1993"/>
    <w:multiLevelType w:val="hybridMultilevel"/>
    <w:tmpl w:val="34A06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1709F9"/>
    <w:multiLevelType w:val="hybridMultilevel"/>
    <w:tmpl w:val="F3D83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779C4"/>
    <w:multiLevelType w:val="multilevel"/>
    <w:tmpl w:val="4358FE6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20"/>
        </w:tabs>
        <w:ind w:left="19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80"/>
        </w:tabs>
        <w:ind w:left="40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20"/>
        </w:tabs>
        <w:ind w:left="55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240"/>
        </w:tabs>
        <w:ind w:left="624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5981710"/>
    <w:multiLevelType w:val="multilevel"/>
    <w:tmpl w:val="CED6A3D4"/>
    <w:lvl w:ilvl="0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020"/>
        </w:tabs>
        <w:ind w:left="40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80"/>
        </w:tabs>
        <w:ind w:left="61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77CA5106"/>
    <w:multiLevelType w:val="multilevel"/>
    <w:tmpl w:val="0D8AA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0D5A43"/>
    <w:multiLevelType w:val="hybridMultilevel"/>
    <w:tmpl w:val="81D2C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2F1D01"/>
    <w:multiLevelType w:val="multilevel"/>
    <w:tmpl w:val="460A3F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B647A95"/>
    <w:multiLevelType w:val="multilevel"/>
    <w:tmpl w:val="58C63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3A20A9"/>
    <w:multiLevelType w:val="hybridMultilevel"/>
    <w:tmpl w:val="451A62BC"/>
    <w:lvl w:ilvl="0" w:tplc="430EF46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35508670">
    <w:abstractNumId w:val="14"/>
  </w:num>
  <w:num w:numId="2" w16cid:durableId="773280865">
    <w:abstractNumId w:val="43"/>
  </w:num>
  <w:num w:numId="3" w16cid:durableId="1149321031">
    <w:abstractNumId w:val="5"/>
  </w:num>
  <w:num w:numId="4" w16cid:durableId="42868160">
    <w:abstractNumId w:val="34"/>
  </w:num>
  <w:num w:numId="5" w16cid:durableId="2074310111">
    <w:abstractNumId w:val="4"/>
  </w:num>
  <w:num w:numId="6" w16cid:durableId="1676498422">
    <w:abstractNumId w:val="24"/>
  </w:num>
  <w:num w:numId="7" w16cid:durableId="1928535095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2052337518">
    <w:abstractNumId w:val="38"/>
  </w:num>
  <w:num w:numId="9" w16cid:durableId="1231769622">
    <w:abstractNumId w:val="32"/>
  </w:num>
  <w:num w:numId="10" w16cid:durableId="928347730">
    <w:abstractNumId w:val="48"/>
  </w:num>
  <w:num w:numId="11" w16cid:durableId="1746606484">
    <w:abstractNumId w:val="9"/>
  </w:num>
  <w:num w:numId="12" w16cid:durableId="198009695">
    <w:abstractNumId w:val="13"/>
  </w:num>
  <w:num w:numId="13" w16cid:durableId="189953848">
    <w:abstractNumId w:val="30"/>
  </w:num>
  <w:num w:numId="14" w16cid:durableId="2065131526">
    <w:abstractNumId w:val="19"/>
  </w:num>
  <w:num w:numId="15" w16cid:durableId="788469876">
    <w:abstractNumId w:val="27"/>
  </w:num>
  <w:num w:numId="16" w16cid:durableId="1762215786">
    <w:abstractNumId w:val="28"/>
  </w:num>
  <w:num w:numId="17" w16cid:durableId="314728961">
    <w:abstractNumId w:val="47"/>
  </w:num>
  <w:num w:numId="18" w16cid:durableId="723869272">
    <w:abstractNumId w:val="36"/>
  </w:num>
  <w:num w:numId="19" w16cid:durableId="517620620">
    <w:abstractNumId w:val="22"/>
  </w:num>
  <w:num w:numId="20" w16cid:durableId="1493526726">
    <w:abstractNumId w:val="23"/>
  </w:num>
  <w:num w:numId="21" w16cid:durableId="574049451">
    <w:abstractNumId w:val="41"/>
  </w:num>
  <w:num w:numId="22" w16cid:durableId="1208759606">
    <w:abstractNumId w:val="1"/>
  </w:num>
  <w:num w:numId="23" w16cid:durableId="2020809037">
    <w:abstractNumId w:val="45"/>
  </w:num>
  <w:num w:numId="24" w16cid:durableId="8302888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609439046">
    <w:abstractNumId w:val="2"/>
  </w:num>
  <w:num w:numId="26" w16cid:durableId="1576015033">
    <w:abstractNumId w:val="44"/>
    <w:lvlOverride w:ilvl="0">
      <w:lvl w:ilvl="0">
        <w:start w:val="1"/>
        <w:numFmt w:val="decimal"/>
        <w:lvlText w:val="%1."/>
        <w:lvlJc w:val="left"/>
        <w:pPr>
          <w:ind w:left="72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7" w16cid:durableId="119570391">
    <w:abstractNumId w:val="44"/>
    <w:lvlOverride w:ilvl="0">
      <w:lvl w:ilvl="0">
        <w:start w:val="1"/>
        <w:numFmt w:val="decimal"/>
        <w:lvlText w:val="%1."/>
        <w:lvlJc w:val="left"/>
        <w:pPr>
          <w:ind w:left="720" w:hanging="360"/>
        </w:pPr>
      </w:lvl>
    </w:lvlOverride>
    <w:lvlOverride w:ilvl="1">
      <w:lvl w:ilvl="1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8" w16cid:durableId="363672788">
    <w:abstractNumId w:val="39"/>
  </w:num>
  <w:num w:numId="29" w16cid:durableId="983124868">
    <w:abstractNumId w:val="26"/>
  </w:num>
  <w:num w:numId="30" w16cid:durableId="776682176">
    <w:abstractNumId w:val="26"/>
  </w:num>
  <w:num w:numId="31" w16cid:durableId="866066726">
    <w:abstractNumId w:val="40"/>
  </w:num>
  <w:num w:numId="32" w16cid:durableId="1905869307">
    <w:abstractNumId w:val="37"/>
  </w:num>
  <w:num w:numId="33" w16cid:durableId="1789541841">
    <w:abstractNumId w:val="21"/>
  </w:num>
  <w:num w:numId="34" w16cid:durableId="1753355045">
    <w:abstractNumId w:val="25"/>
  </w:num>
  <w:num w:numId="35" w16cid:durableId="604652316">
    <w:abstractNumId w:val="12"/>
  </w:num>
  <w:num w:numId="36" w16cid:durableId="944381442">
    <w:abstractNumId w:val="33"/>
  </w:num>
  <w:num w:numId="37" w16cid:durableId="590164477">
    <w:abstractNumId w:val="10"/>
  </w:num>
  <w:num w:numId="38" w16cid:durableId="1856917987">
    <w:abstractNumId w:val="8"/>
  </w:num>
  <w:num w:numId="39" w16cid:durableId="1110978279">
    <w:abstractNumId w:val="18"/>
  </w:num>
  <w:num w:numId="40" w16cid:durableId="53478115">
    <w:abstractNumId w:val="15"/>
  </w:num>
  <w:num w:numId="41" w16cid:durableId="1936665713">
    <w:abstractNumId w:val="29"/>
  </w:num>
  <w:num w:numId="42" w16cid:durableId="1796217415">
    <w:abstractNumId w:val="46"/>
  </w:num>
  <w:num w:numId="43" w16cid:durableId="275526461">
    <w:abstractNumId w:val="20"/>
  </w:num>
  <w:num w:numId="44" w16cid:durableId="92432963">
    <w:abstractNumId w:val="6"/>
  </w:num>
  <w:num w:numId="45" w16cid:durableId="8215405">
    <w:abstractNumId w:val="31"/>
  </w:num>
  <w:num w:numId="46" w16cid:durableId="885415895">
    <w:abstractNumId w:val="42"/>
  </w:num>
  <w:num w:numId="47" w16cid:durableId="1669794067">
    <w:abstractNumId w:val="35"/>
  </w:num>
  <w:num w:numId="48" w16cid:durableId="1281258443">
    <w:abstractNumId w:val="11"/>
  </w:num>
  <w:num w:numId="49" w16cid:durableId="1138499675">
    <w:abstractNumId w:val="0"/>
  </w:num>
  <w:num w:numId="50" w16cid:durableId="1593706103">
    <w:abstractNumId w:val="16"/>
  </w:num>
  <w:num w:numId="51" w16cid:durableId="17532382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M7cwNDQyMDUzNrFU0lEKTi0uzszPAykwrAUAAI313ywAAAA="/>
  </w:docVars>
  <w:rsids>
    <w:rsidRoot w:val="00C37086"/>
    <w:rsid w:val="000056B5"/>
    <w:rsid w:val="000513B3"/>
    <w:rsid w:val="000565D1"/>
    <w:rsid w:val="00063AF2"/>
    <w:rsid w:val="000A383A"/>
    <w:rsid w:val="000C28AA"/>
    <w:rsid w:val="000F7CC1"/>
    <w:rsid w:val="00103432"/>
    <w:rsid w:val="00107E7F"/>
    <w:rsid w:val="00120DC9"/>
    <w:rsid w:val="00150B02"/>
    <w:rsid w:val="00193C51"/>
    <w:rsid w:val="001E68BA"/>
    <w:rsid w:val="00204CFE"/>
    <w:rsid w:val="00261D6A"/>
    <w:rsid w:val="00272A4E"/>
    <w:rsid w:val="00282412"/>
    <w:rsid w:val="002B30F1"/>
    <w:rsid w:val="002C74C7"/>
    <w:rsid w:val="002D51D2"/>
    <w:rsid w:val="0033053E"/>
    <w:rsid w:val="00360C24"/>
    <w:rsid w:val="0036228A"/>
    <w:rsid w:val="003A121B"/>
    <w:rsid w:val="003B1B3B"/>
    <w:rsid w:val="003B4D95"/>
    <w:rsid w:val="003B5CB1"/>
    <w:rsid w:val="003F448D"/>
    <w:rsid w:val="003F5391"/>
    <w:rsid w:val="003F7DA5"/>
    <w:rsid w:val="00434A49"/>
    <w:rsid w:val="004D2AAA"/>
    <w:rsid w:val="00503080"/>
    <w:rsid w:val="005435BC"/>
    <w:rsid w:val="005455B4"/>
    <w:rsid w:val="005A18E0"/>
    <w:rsid w:val="005C78F8"/>
    <w:rsid w:val="006179AF"/>
    <w:rsid w:val="0063483D"/>
    <w:rsid w:val="0064793D"/>
    <w:rsid w:val="00651CEE"/>
    <w:rsid w:val="00677114"/>
    <w:rsid w:val="00687407"/>
    <w:rsid w:val="006F7ECE"/>
    <w:rsid w:val="00702036"/>
    <w:rsid w:val="007126A2"/>
    <w:rsid w:val="00734649"/>
    <w:rsid w:val="00746907"/>
    <w:rsid w:val="00761623"/>
    <w:rsid w:val="00763B7C"/>
    <w:rsid w:val="0076682C"/>
    <w:rsid w:val="007725F1"/>
    <w:rsid w:val="00774E22"/>
    <w:rsid w:val="007C1088"/>
    <w:rsid w:val="00807028"/>
    <w:rsid w:val="00813B28"/>
    <w:rsid w:val="00821505"/>
    <w:rsid w:val="008417DC"/>
    <w:rsid w:val="008D119D"/>
    <w:rsid w:val="008F57F1"/>
    <w:rsid w:val="00933402"/>
    <w:rsid w:val="00983850"/>
    <w:rsid w:val="009B0E0C"/>
    <w:rsid w:val="009B6724"/>
    <w:rsid w:val="009C1918"/>
    <w:rsid w:val="009E5C00"/>
    <w:rsid w:val="00A132A4"/>
    <w:rsid w:val="00A34CC4"/>
    <w:rsid w:val="00A94DFB"/>
    <w:rsid w:val="00AE7F5D"/>
    <w:rsid w:val="00AF3D67"/>
    <w:rsid w:val="00B04C82"/>
    <w:rsid w:val="00B34454"/>
    <w:rsid w:val="00BA5200"/>
    <w:rsid w:val="00BC6A51"/>
    <w:rsid w:val="00BE3F92"/>
    <w:rsid w:val="00BE6B15"/>
    <w:rsid w:val="00BF6532"/>
    <w:rsid w:val="00C37086"/>
    <w:rsid w:val="00C42C07"/>
    <w:rsid w:val="00C54AC1"/>
    <w:rsid w:val="00CA14EC"/>
    <w:rsid w:val="00CD1A0D"/>
    <w:rsid w:val="00CE5420"/>
    <w:rsid w:val="00CF20BC"/>
    <w:rsid w:val="00CF7846"/>
    <w:rsid w:val="00D055B9"/>
    <w:rsid w:val="00D24DBC"/>
    <w:rsid w:val="00D3167C"/>
    <w:rsid w:val="00D34948"/>
    <w:rsid w:val="00D35792"/>
    <w:rsid w:val="00D81342"/>
    <w:rsid w:val="00D95CCD"/>
    <w:rsid w:val="00DA7CF9"/>
    <w:rsid w:val="00DC6491"/>
    <w:rsid w:val="00DD0540"/>
    <w:rsid w:val="00DD0725"/>
    <w:rsid w:val="00DD40C8"/>
    <w:rsid w:val="00E77153"/>
    <w:rsid w:val="00E872FC"/>
    <w:rsid w:val="00E93B0C"/>
    <w:rsid w:val="00E96DD9"/>
    <w:rsid w:val="00EC649B"/>
    <w:rsid w:val="00EC66C7"/>
    <w:rsid w:val="00ED29AF"/>
    <w:rsid w:val="00ED3E40"/>
    <w:rsid w:val="00F1464A"/>
    <w:rsid w:val="00F1659E"/>
    <w:rsid w:val="00F24E5D"/>
    <w:rsid w:val="00F47C19"/>
    <w:rsid w:val="00F7164E"/>
    <w:rsid w:val="00F86B1A"/>
    <w:rsid w:val="00F87CC4"/>
    <w:rsid w:val="00F970DC"/>
    <w:rsid w:val="00FD22E2"/>
    <w:rsid w:val="00FD505E"/>
    <w:rsid w:val="00FF36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B5E033"/>
  <w15:docId w15:val="{2011591B-0CCF-4C2E-A524-9C3577C8F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1D2"/>
    <w:pPr>
      <w:spacing w:after="0" w:line="240" w:lineRule="auto"/>
    </w:pPr>
    <w:rPr>
      <w:rFonts w:ascii="Segoe UI" w:hAnsi="Segoe UI" w:cs="Times New Roman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7086"/>
    <w:pPr>
      <w:ind w:left="720"/>
    </w:pPr>
  </w:style>
  <w:style w:type="character" w:styleId="Hyperlink">
    <w:name w:val="Hyperlink"/>
    <w:basedOn w:val="DefaultParagraphFont"/>
    <w:uiPriority w:val="99"/>
    <w:unhideWhenUsed/>
    <w:rsid w:val="00807028"/>
    <w:rPr>
      <w:color w:val="0000FF"/>
      <w:u w:val="single"/>
    </w:rPr>
  </w:style>
  <w:style w:type="table" w:styleId="TableGrid">
    <w:name w:val="Table Grid"/>
    <w:basedOn w:val="TableNormal"/>
    <w:uiPriority w:val="39"/>
    <w:rsid w:val="00FD22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44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4454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344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4454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108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1088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A5200"/>
    <w:rPr>
      <w:rFonts w:ascii="Calibri" w:eastAsia="Calibri" w:hAnsi="Calibri"/>
      <w:b w:val="0"/>
      <w:sz w:val="22"/>
      <w:szCs w:val="21"/>
      <w:lang w:val="en-I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A5200"/>
    <w:rPr>
      <w:rFonts w:ascii="Calibri" w:eastAsia="Calibri" w:hAnsi="Calibri" w:cs="Times New Roman"/>
      <w:szCs w:val="21"/>
      <w:lang w:val="en-IN"/>
    </w:rPr>
  </w:style>
  <w:style w:type="paragraph" w:customStyle="1" w:styleId="section1">
    <w:name w:val="section1"/>
    <w:basedOn w:val="Normal"/>
    <w:rsid w:val="0036228A"/>
    <w:pPr>
      <w:spacing w:before="100" w:beforeAutospacing="1" w:after="100" w:afterAutospacing="1"/>
    </w:pPr>
    <w:rPr>
      <w:rFonts w:ascii="Times New Roman" w:hAnsi="Times New Roman"/>
      <w:b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E96D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E3F92"/>
    <w:pPr>
      <w:spacing w:before="100" w:beforeAutospacing="1" w:after="100" w:afterAutospacing="1"/>
    </w:pPr>
    <w:rPr>
      <w:rFonts w:ascii="Times New Roman" w:eastAsia="Times New Roman" w:hAnsi="Times New Roman"/>
      <w:b w:val="0"/>
      <w:sz w:val="24"/>
      <w:szCs w:val="24"/>
      <w:lang w:val="en-IN"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69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6907"/>
    <w:rPr>
      <w:rFonts w:ascii="Courier New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AAAD79932814791EAEC248078D40E" ma:contentTypeVersion="19" ma:contentTypeDescription="Create a new document." ma:contentTypeScope="" ma:versionID="f0e2d06ad1f52ab0a18146685e9001c1">
  <xsd:schema xmlns:xsd="http://www.w3.org/2001/XMLSchema" xmlns:xs="http://www.w3.org/2001/XMLSchema" xmlns:p="http://schemas.microsoft.com/office/2006/metadata/properties" xmlns:ns1="http://schemas.microsoft.com/sharepoint/v3" xmlns:ns2="1b83e80e-83d2-4cef-8b16-0d088ea784a9" xmlns:ns3="ee0fd180-b760-4a0d-aca5-fb42a84d4cc6" targetNamespace="http://schemas.microsoft.com/office/2006/metadata/properties" ma:root="true" ma:fieldsID="17410896863980189544211c8fcab129" ns1:_="" ns2:_="" ns3:_="">
    <xsd:import namespace="http://schemas.microsoft.com/sharepoint/v3"/>
    <xsd:import namespace="1b83e80e-83d2-4cef-8b16-0d088ea784a9"/>
    <xsd:import namespace="ee0fd180-b760-4a0d-aca5-fb42a84d4c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83e80e-83d2-4cef-8b16-0d088ea784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1087d73-5bfe-4c6e-a130-3d60249556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0fd180-b760-4a0d-aca5-fb42a84d4cc6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9030bfe-255a-4fe3-9bcc-64e4906f52ef}" ma:internalName="TaxCatchAll" ma:showField="CatchAllData" ma:web="ee0fd180-b760-4a0d-aca5-fb42a84d4c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ee0fd180-b760-4a0d-aca5-fb42a84d4cc6" xsi:nil="true"/>
    <_ip_UnifiedCompliancePolicyProperties xmlns="http://schemas.microsoft.com/sharepoint/v3" xsi:nil="true"/>
    <lcf76f155ced4ddcb4097134ff3c332f xmlns="1b83e80e-83d2-4cef-8b16-0d088ea784a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9BB61FD-20DD-4334-92ED-58D105D6A1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b83e80e-83d2-4cef-8b16-0d088ea784a9"/>
    <ds:schemaRef ds:uri="ee0fd180-b760-4a0d-aca5-fb42a84d4c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C1916D-9F8D-4088-97E4-940A15EFF1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689162-B2AF-42DF-8904-6BD91951405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e0fd180-b760-4a0d-aca5-fb42a84d4cc6"/>
    <ds:schemaRef ds:uri="1b83e80e-83d2-4cef-8b16-0d088ea784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lil Sourav</dc:creator>
  <cp:lastModifiedBy>Divakar Kadupu</cp:lastModifiedBy>
  <cp:revision>56</cp:revision>
  <dcterms:created xsi:type="dcterms:W3CDTF">2020-09-18T06:38:00Z</dcterms:created>
  <dcterms:modified xsi:type="dcterms:W3CDTF">2024-06-0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AAAD79932814791EAEC248078D40E</vt:lpwstr>
  </property>
</Properties>
</file>